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1EE642" w14:textId="66520C1F" w:rsidR="00000000" w:rsidRDefault="0060559C" w:rsidP="0060559C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0" allowOverlap="1" wp14:anchorId="27ED221E" wp14:editId="680A1845">
                <wp:simplePos x="0" y="0"/>
                <wp:positionH relativeFrom="page">
                  <wp:posOffset>501015</wp:posOffset>
                </wp:positionH>
                <wp:positionV relativeFrom="page">
                  <wp:posOffset>395605</wp:posOffset>
                </wp:positionV>
                <wp:extent cx="0" cy="547370"/>
                <wp:effectExtent l="0" t="0" r="0" b="0"/>
                <wp:wrapNone/>
                <wp:docPr id="3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54737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EEECE1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6E326E8" id="Line 3" o:spid="_x0000_s1026" style="position:absolute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39.45pt,31.15pt" to="39.45pt,7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" o:allowincell="f" strokecolor="#eeece1" strokeweight=".16931mm">
                <w10:wrap anchorx="page" anchory="page"/>
              </v:line>
            </w:pict>
          </mc:Fallback>
        </mc:AlternateContent>
      </w:r>
      <w:r w:rsidR="00EF12FC">
        <w:rPr>
          <w:rFonts w:ascii="Calibri" w:hAnsi="Calibri" w:cs="Calibri"/>
          <w:b/>
          <w:bCs/>
          <w:color w:val="003399"/>
          <w:sz w:val="32"/>
          <w:szCs w:val="32"/>
        </w:rPr>
        <w:t xml:space="preserve">Muscle </w:t>
      </w:r>
      <w:r>
        <w:rPr>
          <w:rFonts w:ascii="Calibri" w:hAnsi="Calibri" w:cs="Calibri"/>
          <w:b/>
          <w:bCs/>
          <w:color w:val="003399"/>
          <w:sz w:val="32"/>
          <w:szCs w:val="32"/>
        </w:rPr>
        <w:t>C</w:t>
      </w:r>
      <w:bookmarkStart w:id="0" w:name="_GoBack"/>
      <w:bookmarkEnd w:id="0"/>
      <w:r w:rsidR="00EF12FC">
        <w:rPr>
          <w:rFonts w:ascii="Calibri" w:hAnsi="Calibri" w:cs="Calibri"/>
          <w:b/>
          <w:bCs/>
          <w:color w:val="003399"/>
          <w:sz w:val="32"/>
          <w:szCs w:val="32"/>
        </w:rPr>
        <w:t>ontraction</w:t>
      </w:r>
    </w:p>
    <w:p w14:paraId="2B745509" w14:textId="2D78056B" w:rsidR="00000000" w:rsidRDefault="00EF12FC">
      <w:pPr>
        <w:pStyle w:val="DefaultParagraphFont"/>
        <w:widowControl w:val="0"/>
        <w:autoSpaceDE w:val="0"/>
        <w:autoSpaceDN w:val="0"/>
        <w:adjustRightInd w:val="0"/>
        <w:spacing w:after="0" w:line="20" w:lineRule="exact"/>
        <w:rPr>
          <w:rFonts w:ascii="Times New Roman" w:hAnsi="Times New Roman" w:cs="Times New Roman"/>
          <w:sz w:val="24"/>
          <w:szCs w:val="24"/>
        </w:rPr>
      </w:pPr>
    </w:p>
    <w:p w14:paraId="699B879F" w14:textId="77777777" w:rsidR="00000000" w:rsidRDefault="00EF12FC">
      <w:pPr>
        <w:pStyle w:val="DefaultParagraphFont"/>
        <w:widowControl w:val="0"/>
        <w:autoSpaceDE w:val="0"/>
        <w:autoSpaceDN w:val="0"/>
        <w:adjustRightInd w:val="0"/>
        <w:spacing w:after="0" w:line="315" w:lineRule="exact"/>
        <w:rPr>
          <w:rFonts w:ascii="Times New Roman" w:hAnsi="Times New Roman" w:cs="Times New Roman"/>
          <w:sz w:val="24"/>
          <w:szCs w:val="24"/>
        </w:rPr>
      </w:pPr>
    </w:p>
    <w:p w14:paraId="0EAEC5CB" w14:textId="77777777" w:rsidR="00000000" w:rsidRDefault="00EF12FC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ind w:left="540"/>
        <w:rPr>
          <w:rFonts w:ascii="Times New Roman" w:hAnsi="Times New Roman" w:cs="Times New Roman"/>
          <w:sz w:val="24"/>
          <w:szCs w:val="24"/>
        </w:rPr>
      </w:pPr>
      <w:r>
        <w:rPr>
          <w:rFonts w:ascii="Calibri" w:hAnsi="Calibri" w:cs="Calibri"/>
          <w:b/>
          <w:bCs/>
          <w:i/>
          <w:iCs/>
          <w:color w:val="548DD4"/>
          <w:sz w:val="32"/>
          <w:szCs w:val="32"/>
        </w:rPr>
        <w:t>Activity 3 – Sliding filament theory</w:t>
      </w:r>
    </w:p>
    <w:p w14:paraId="61E6A6DB" w14:textId="58F7DE71" w:rsidR="00000000" w:rsidRDefault="00EF12FC">
      <w:pPr>
        <w:pStyle w:val="DefaultParagraphFont"/>
        <w:widowControl w:val="0"/>
        <w:autoSpaceDE w:val="0"/>
        <w:autoSpaceDN w:val="0"/>
        <w:adjustRightInd w:val="0"/>
        <w:spacing w:after="0" w:line="20" w:lineRule="exact"/>
        <w:rPr>
          <w:rFonts w:ascii="Times New Roman" w:hAnsi="Times New Roman" w:cs="Times New Roman"/>
          <w:sz w:val="24"/>
          <w:szCs w:val="24"/>
        </w:rPr>
      </w:pPr>
    </w:p>
    <w:p w14:paraId="48130B5E" w14:textId="77777777" w:rsidR="00000000" w:rsidRDefault="00EF12FC">
      <w:pPr>
        <w:pStyle w:val="DefaultParagraphFont"/>
        <w:widowControl w:val="0"/>
        <w:autoSpaceDE w:val="0"/>
        <w:autoSpaceDN w:val="0"/>
        <w:adjustRightInd w:val="0"/>
        <w:spacing w:after="0" w:line="368" w:lineRule="exact"/>
        <w:rPr>
          <w:rFonts w:ascii="Times New Roman" w:hAnsi="Times New Roman" w:cs="Times New Roman"/>
          <w:sz w:val="24"/>
          <w:szCs w:val="24"/>
        </w:rPr>
      </w:pPr>
    </w:p>
    <w:p w14:paraId="1DA7F31C" w14:textId="5BF53634" w:rsidR="00000000" w:rsidRDefault="00EF12FC">
      <w:pPr>
        <w:pStyle w:val="DefaultParagraphFont"/>
        <w:widowControl w:val="0"/>
        <w:numPr>
          <w:ilvl w:val="0"/>
          <w:numId w:val="1"/>
        </w:numPr>
        <w:tabs>
          <w:tab w:val="clear" w:pos="720"/>
          <w:tab w:val="num" w:pos="1260"/>
        </w:tabs>
        <w:overflowPunct w:val="0"/>
        <w:autoSpaceDE w:val="0"/>
        <w:autoSpaceDN w:val="0"/>
        <w:adjustRightInd w:val="0"/>
        <w:spacing w:after="0" w:line="254" w:lineRule="auto"/>
        <w:ind w:left="1260" w:right="34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Write descriptions of what is happening in each of the four steps in the table below. This will produce a summary diagram showing how the muscle contracts by the sliding of the filaments.</w:t>
      </w:r>
      <w:r w:rsidR="0060559C">
        <w:rPr>
          <w:rFonts w:ascii="Calibri" w:hAnsi="Calibri" w:cs="Calibri"/>
        </w:rPr>
        <w:t xml:space="preserve"> (Use the statements overleaf</w:t>
      </w:r>
    </w:p>
    <w:p w14:paraId="4F264A78" w14:textId="11C465F0" w:rsidR="00000000" w:rsidRDefault="00EF12FC">
      <w:pPr>
        <w:pStyle w:val="DefaultParagraphFont"/>
        <w:widowControl w:val="0"/>
        <w:autoSpaceDE w:val="0"/>
        <w:autoSpaceDN w:val="0"/>
        <w:adjustRightInd w:val="0"/>
        <w:spacing w:after="0" w:line="212" w:lineRule="exact"/>
        <w:rPr>
          <w:rFonts w:ascii="Times New Roman" w:hAnsi="Times New Roman" w:cs="Times New Roman"/>
          <w:sz w:val="24"/>
          <w:szCs w:val="24"/>
        </w:rPr>
      </w:pPr>
    </w:p>
    <w:tbl>
      <w:tblPr>
        <w:tblW w:w="9390" w:type="dxa"/>
        <w:tblInd w:w="20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60"/>
        <w:gridCol w:w="1760"/>
        <w:gridCol w:w="2300"/>
        <w:gridCol w:w="40"/>
        <w:gridCol w:w="540"/>
        <w:gridCol w:w="4360"/>
        <w:gridCol w:w="30"/>
      </w:tblGrid>
      <w:tr w:rsidR="00000000" w14:paraId="3F5501EE" w14:textId="77777777" w:rsidTr="0060559C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14"/>
        </w:trPr>
        <w:tc>
          <w:tcPr>
            <w:tcW w:w="3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0B03BA82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00" w:type="dxa"/>
            <w:gridSpan w:val="3"/>
            <w:tcBorders>
              <w:top w:val="single" w:sz="8" w:space="0" w:color="auto"/>
              <w:left w:val="nil"/>
              <w:bottom w:val="nil"/>
              <w:right w:val="nil"/>
            </w:tcBorders>
            <w:vAlign w:val="bottom"/>
          </w:tcPr>
          <w:p w14:paraId="2916C9B2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ind w:left="13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Images of four steps</w:t>
            </w:r>
          </w:p>
        </w:tc>
        <w:tc>
          <w:tcPr>
            <w:tcW w:w="54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bottom"/>
          </w:tcPr>
          <w:p w14:paraId="6A447B8B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6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bottom"/>
          </w:tcPr>
          <w:p w14:paraId="60446114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ind w:right="64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Description of what happens.</w:t>
            </w: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A4D3773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  <w:tr w:rsidR="00000000" w14:paraId="4A60774A" w14:textId="77777777" w:rsidTr="0060559C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67"/>
        </w:trPr>
        <w:tc>
          <w:tcPr>
            <w:tcW w:w="3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3B37E86B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6ADC2C5B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1B9E96F2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4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2E118D5E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7269259D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43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46D4E967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10AE783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  <w:tr w:rsidR="00000000" w14:paraId="73C87DED" w14:textId="77777777" w:rsidTr="0060559C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84"/>
        </w:trPr>
        <w:tc>
          <w:tcPr>
            <w:tcW w:w="3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71CD1E88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51940A3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4D1A986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A613A44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0F053293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5571EC25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………………………………………………………………..</w:t>
            </w: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E7D30DE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  <w:tr w:rsidR="00000000" w14:paraId="5F237AC7" w14:textId="77777777" w:rsidTr="0060559C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38"/>
        </w:trPr>
        <w:tc>
          <w:tcPr>
            <w:tcW w:w="3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6D93DFA9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CF84C41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C924F2D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3F44AF6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5DECA27F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5A22C7E3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……………………………………………………………….</w:t>
            </w: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35B42EF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  <w:tr w:rsidR="00000000" w14:paraId="0971802B" w14:textId="77777777" w:rsidTr="0060559C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38"/>
        </w:trPr>
        <w:tc>
          <w:tcPr>
            <w:tcW w:w="3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6F2A07B8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A771F78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6FF21BA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4BD9BF7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7914F977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34B346EA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………………………………………………………………..</w:t>
            </w: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CB43C13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  <w:tr w:rsidR="00000000" w14:paraId="08EFAF73" w14:textId="77777777" w:rsidTr="0060559C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35"/>
        </w:trPr>
        <w:tc>
          <w:tcPr>
            <w:tcW w:w="3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624EAE3C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F7F31F9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DAD192A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4AB35E8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373FA9FF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206975A1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……………………………………………………………….</w:t>
            </w: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8D25ABD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  <w:tr w:rsidR="00000000" w14:paraId="5645142A" w14:textId="77777777" w:rsidTr="0060559C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54"/>
        </w:trPr>
        <w:tc>
          <w:tcPr>
            <w:tcW w:w="3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6E2A7763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6E32FC09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34FBD4D7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3C21016A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59401A05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0B331BD8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2BFE1C5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  <w:tr w:rsidR="00000000" w14:paraId="0CF852D0" w14:textId="77777777" w:rsidTr="0060559C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58"/>
        </w:trPr>
        <w:tc>
          <w:tcPr>
            <w:tcW w:w="3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332361AE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F67228E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2A59353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511CD2B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16F8A152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5B519131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………………………………………………………………..</w:t>
            </w: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33BECCD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  <w:tr w:rsidR="00000000" w14:paraId="37DD609B" w14:textId="77777777" w:rsidTr="0060559C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38"/>
        </w:trPr>
        <w:tc>
          <w:tcPr>
            <w:tcW w:w="3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2D8D9CFA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CCBEB21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6080F55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E40E827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3B16E374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7820B753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……………………………………………………………….</w:t>
            </w: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A25D15B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  <w:tr w:rsidR="00000000" w14:paraId="3F9DFF03" w14:textId="77777777" w:rsidTr="0060559C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38"/>
        </w:trPr>
        <w:tc>
          <w:tcPr>
            <w:tcW w:w="3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42CFFE43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05A3605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FD723F3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B8AFBB7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7DE77E88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34EE2C8E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………………………………………………………………..</w:t>
            </w: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03014E2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  <w:tr w:rsidR="00000000" w14:paraId="69A35CB3" w14:textId="77777777" w:rsidTr="0060559C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35"/>
        </w:trPr>
        <w:tc>
          <w:tcPr>
            <w:tcW w:w="3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2B4CF8EC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2F63F9D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BF3479E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F0F7395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4ED1E648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657C391D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……………………………………………………………….</w:t>
            </w: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9A7E905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  <w:tr w:rsidR="00000000" w14:paraId="647EE102" w14:textId="77777777" w:rsidTr="0060559C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27"/>
        </w:trPr>
        <w:tc>
          <w:tcPr>
            <w:tcW w:w="3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3B2830D8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0FE6A4F0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1E525631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57C168D2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31DF2405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5875A497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438075A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  <w:tr w:rsidR="00000000" w14:paraId="160570D1" w14:textId="77777777" w:rsidTr="0060559C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41"/>
        </w:trPr>
        <w:tc>
          <w:tcPr>
            <w:tcW w:w="3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728AF758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83FE134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5AF7A02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7E86AB4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0A525C47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14AABDF4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………………………………………………………………..</w:t>
            </w: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545E8EB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  <w:tr w:rsidR="00000000" w14:paraId="68E18B8C" w14:textId="77777777" w:rsidTr="0060559C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35"/>
        </w:trPr>
        <w:tc>
          <w:tcPr>
            <w:tcW w:w="3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69C5B5B3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0D88192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CEFAD4E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1D87F6C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299D3644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0F3794FD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……………………………………………………………….</w:t>
            </w: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25B6FEC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  <w:tr w:rsidR="00000000" w14:paraId="67A19E3E" w14:textId="77777777" w:rsidTr="0060559C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38"/>
        </w:trPr>
        <w:tc>
          <w:tcPr>
            <w:tcW w:w="3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2FB35965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E7941E0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CE0DB1B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9428582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480898E1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0CDDC29D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………………………………………………………………..</w:t>
            </w: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27FB077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  <w:tr w:rsidR="00000000" w14:paraId="682B1EF7" w14:textId="77777777" w:rsidTr="0060559C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38"/>
        </w:trPr>
        <w:tc>
          <w:tcPr>
            <w:tcW w:w="3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3E40A8A2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1922F35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029F4B8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49E2956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12A490B3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4E4FEF4E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……………………………………………………………….</w:t>
            </w: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B9C59BA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  <w:tr w:rsidR="00000000" w14:paraId="06FACDC9" w14:textId="77777777" w:rsidTr="0060559C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08"/>
        </w:trPr>
        <w:tc>
          <w:tcPr>
            <w:tcW w:w="3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594FE73C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6966CC26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27B2C877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10C13DF9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60732A89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3D33A2A3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0F30B07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  <w:tr w:rsidR="00000000" w14:paraId="4EE10AFF" w14:textId="77777777" w:rsidTr="0060559C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48"/>
        </w:trPr>
        <w:tc>
          <w:tcPr>
            <w:tcW w:w="3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5EB53B03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9A5C0C2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6E0D2C2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A020EC1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4BFCD762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3DDF9934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………………………………………………………………..</w:t>
            </w: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605281F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  <w:tr w:rsidR="00000000" w14:paraId="7BC32976" w14:textId="77777777" w:rsidTr="0060559C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38"/>
        </w:trPr>
        <w:tc>
          <w:tcPr>
            <w:tcW w:w="3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2A6FBB65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B74D49B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C0CF9A6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8D2501D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47583749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1E4DC1B0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……………………………………………………………….</w:t>
            </w: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80C526F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  <w:tr w:rsidR="00000000" w14:paraId="09C0486E" w14:textId="77777777" w:rsidTr="0060559C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35"/>
        </w:trPr>
        <w:tc>
          <w:tcPr>
            <w:tcW w:w="3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091A9C77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CF139CD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D434CA2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9DFB08E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6584F8EC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394E5E8F" w14:textId="6542F1FA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………………………………………………………………..</w:t>
            </w: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E8E7236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  <w:tr w:rsidR="00000000" w14:paraId="27B0005C" w14:textId="77777777" w:rsidTr="0060559C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38"/>
        </w:trPr>
        <w:tc>
          <w:tcPr>
            <w:tcW w:w="3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30A74A07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CCFAC83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619D961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8B55C7F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30AA2A16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0B1D5F71" w14:textId="45EE67FA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……………………………………………………………….</w:t>
            </w: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0E3368A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  <w:tr w:rsidR="00000000" w14:paraId="4ED550AC" w14:textId="77777777" w:rsidTr="0060559C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18"/>
        </w:trPr>
        <w:tc>
          <w:tcPr>
            <w:tcW w:w="3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260A940E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7EDE98C3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40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3C9777D3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19DCA901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414C4C8D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721981D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  <w:tr w:rsidR="00000000" w14:paraId="79323008" w14:textId="77777777" w:rsidTr="0060559C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892"/>
        </w:trPr>
        <w:tc>
          <w:tcPr>
            <w:tcW w:w="360" w:type="dxa"/>
            <w:tcBorders>
              <w:top w:val="nil"/>
              <w:left w:val="nil"/>
              <w:bottom w:val="single" w:sz="8" w:space="0" w:color="243F60"/>
              <w:right w:val="nil"/>
            </w:tcBorders>
            <w:vAlign w:val="bottom"/>
          </w:tcPr>
          <w:p w14:paraId="6884C2E7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243F60"/>
              <w:right w:val="nil"/>
            </w:tcBorders>
            <w:vAlign w:val="bottom"/>
          </w:tcPr>
          <w:p w14:paraId="483611C0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243F60"/>
              <w:right w:val="nil"/>
            </w:tcBorders>
            <w:vAlign w:val="bottom"/>
          </w:tcPr>
          <w:p w14:paraId="5D53D9ED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4DC3781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F4A4AF9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02AF6B8" w14:textId="50FDAB5C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B47B687" w14:textId="77777777" w:rsidR="00000000" w:rsidRDefault="00EF12F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  <w:tr w:rsidR="0060559C" w14:paraId="4628CF2F" w14:textId="77777777" w:rsidTr="0060559C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16"/>
        </w:trPr>
        <w:tc>
          <w:tcPr>
            <w:tcW w:w="446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5699EB1" w14:textId="08A08136" w:rsidR="0060559C" w:rsidRDefault="0060559C" w:rsidP="0060559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900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FF9A27A" w14:textId="5B8D3A00" w:rsidR="0060559C" w:rsidRDefault="0060559C" w:rsidP="0060559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ind w:right="39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6DAE24E" w14:textId="77777777" w:rsidR="0060559C" w:rsidRDefault="0060559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  <w:tr w:rsidR="0060559C" w14:paraId="39ACE1FC" w14:textId="77777777" w:rsidTr="0060559C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16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6A119DD" w14:textId="77777777" w:rsidR="0060559C" w:rsidRDefault="0060559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D69FA52" w14:textId="77777777" w:rsidR="0060559C" w:rsidRDefault="0060559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2300" w:type="dxa"/>
            <w:tcBorders>
              <w:top w:val="single" w:sz="8" w:space="0" w:color="0000FF"/>
              <w:left w:val="nil"/>
              <w:bottom w:val="nil"/>
              <w:right w:val="nil"/>
            </w:tcBorders>
            <w:vAlign w:val="bottom"/>
          </w:tcPr>
          <w:p w14:paraId="35B4D6C2" w14:textId="77777777" w:rsidR="0060559C" w:rsidRDefault="0060559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40" w:type="dxa"/>
            <w:tcBorders>
              <w:top w:val="single" w:sz="8" w:space="0" w:color="0000FF"/>
              <w:left w:val="nil"/>
              <w:bottom w:val="nil"/>
              <w:right w:val="nil"/>
            </w:tcBorders>
            <w:vAlign w:val="bottom"/>
          </w:tcPr>
          <w:p w14:paraId="759FA870" w14:textId="77777777" w:rsidR="0060559C" w:rsidRDefault="0060559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4900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90DDA56" w14:textId="77777777" w:rsidR="0060559C" w:rsidRDefault="0060559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37DBC47" w14:textId="77777777" w:rsidR="0060559C" w:rsidRDefault="0060559C">
            <w:pPr>
              <w:pStyle w:val="DefaultParagraphFon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</w:tbl>
    <w:p w14:paraId="3866537E" w14:textId="4A148550" w:rsidR="00000000" w:rsidRDefault="0060559C">
      <w:pPr>
        <w:pStyle w:val="DefaultParagraphFont"/>
        <w:widowControl w:val="0"/>
        <w:autoSpaceDE w:val="0"/>
        <w:autoSpaceDN w:val="0"/>
        <w:adjustRightInd w:val="0"/>
        <w:spacing w:after="0" w:line="20" w:lineRule="exact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5408" behindDoc="1" locked="0" layoutInCell="0" allowOverlap="1" wp14:anchorId="576DC9A6" wp14:editId="7B1E078C">
            <wp:simplePos x="0" y="0"/>
            <wp:positionH relativeFrom="column">
              <wp:posOffset>414655</wp:posOffset>
            </wp:positionH>
            <wp:positionV relativeFrom="paragraph">
              <wp:posOffset>-7212965</wp:posOffset>
            </wp:positionV>
            <wp:extent cx="2805430" cy="6129655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clrChange>
                        <a:clrFrom>
                          <a:srgbClr val="000000"/>
                        </a:clrFrom>
                        <a:clrTo>
                          <a:srgbClr val="000000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5430" cy="61296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6432" behindDoc="1" locked="0" layoutInCell="0" allowOverlap="1" wp14:anchorId="29DDD373" wp14:editId="3EF5530D">
            <wp:simplePos x="0" y="0"/>
            <wp:positionH relativeFrom="column">
              <wp:posOffset>414655</wp:posOffset>
            </wp:positionH>
            <wp:positionV relativeFrom="paragraph">
              <wp:posOffset>-7212965</wp:posOffset>
            </wp:positionV>
            <wp:extent cx="2805430" cy="6129655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5430" cy="61296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89DE589" w14:textId="77777777" w:rsidR="00000000" w:rsidRDefault="00EF12FC">
      <w:pPr>
        <w:pStyle w:val="DefaultParagraphFont"/>
        <w:widowControl w:val="0"/>
        <w:autoSpaceDE w:val="0"/>
        <w:autoSpaceDN w:val="0"/>
        <w:adjustRightInd w:val="0"/>
        <w:spacing w:after="0" w:line="20" w:lineRule="exact"/>
        <w:rPr>
          <w:rFonts w:ascii="Times New Roman" w:hAnsi="Times New Roman" w:cs="Times New Roman"/>
          <w:sz w:val="24"/>
          <w:szCs w:val="24"/>
        </w:rPr>
        <w:sectPr w:rsidR="00000000" w:rsidSect="0060559C">
          <w:headerReference w:type="default" r:id="rId9"/>
          <w:pgSz w:w="11900" w:h="16841"/>
          <w:pgMar w:top="745" w:right="1439" w:bottom="116" w:left="900" w:header="270" w:footer="720" w:gutter="0"/>
          <w:cols w:space="720" w:equalWidth="0">
            <w:col w:w="9560"/>
          </w:cols>
          <w:noEndnote/>
        </w:sectPr>
      </w:pPr>
    </w:p>
    <w:p w14:paraId="6C7B8DA9" w14:textId="64C95F24" w:rsidR="00000000" w:rsidRDefault="00EF12FC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bookmarkStart w:id="1" w:name="page2"/>
      <w:bookmarkEnd w:id="1"/>
      <w:r>
        <w:rPr>
          <w:rFonts w:ascii="Calibri" w:hAnsi="Calibri" w:cs="Calibri"/>
          <w:sz w:val="24"/>
          <w:szCs w:val="24"/>
        </w:rPr>
        <w:lastRenderedPageBreak/>
        <w:t>C</w:t>
      </w:r>
      <w:r>
        <w:rPr>
          <w:rFonts w:ascii="Calibri" w:hAnsi="Calibri" w:cs="Calibri"/>
          <w:sz w:val="24"/>
          <w:szCs w:val="24"/>
        </w:rPr>
        <w:t>hoose from the phrases below to complete the table above.</w:t>
      </w:r>
    </w:p>
    <w:p w14:paraId="5AF684E1" w14:textId="77777777" w:rsidR="00000000" w:rsidRDefault="00EF12FC">
      <w:pPr>
        <w:pStyle w:val="DefaultParagraphFont"/>
        <w:widowControl w:val="0"/>
        <w:autoSpaceDE w:val="0"/>
        <w:autoSpaceDN w:val="0"/>
        <w:adjustRightInd w:val="0"/>
        <w:spacing w:after="0" w:line="277" w:lineRule="exact"/>
        <w:rPr>
          <w:rFonts w:ascii="Times New Roman" w:hAnsi="Times New Roman" w:cs="Times New Roman"/>
          <w:sz w:val="24"/>
          <w:szCs w:val="24"/>
        </w:rPr>
      </w:pPr>
    </w:p>
    <w:p w14:paraId="3E548893" w14:textId="77777777" w:rsidR="00000000" w:rsidRDefault="00EF12FC">
      <w:pPr>
        <w:pStyle w:val="DefaultParagraphFont"/>
        <w:widowControl w:val="0"/>
        <w:numPr>
          <w:ilvl w:val="0"/>
          <w:numId w:val="2"/>
        </w:numPr>
        <w:overflowPunct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When a nerve impulse arrives Ca</w:t>
      </w:r>
      <w:r>
        <w:rPr>
          <w:rFonts w:ascii="Calibri" w:hAnsi="Calibri" w:cs="Calibri"/>
          <w:sz w:val="32"/>
          <w:szCs w:val="32"/>
          <w:vertAlign w:val="superscript"/>
        </w:rPr>
        <w:t>2+</w:t>
      </w:r>
      <w:r>
        <w:rPr>
          <w:rFonts w:ascii="Calibri" w:hAnsi="Calibri" w:cs="Calibri"/>
          <w:sz w:val="24"/>
          <w:szCs w:val="24"/>
        </w:rPr>
        <w:t xml:space="preserve"> ions are released.</w:t>
      </w:r>
    </w:p>
    <w:p w14:paraId="4C084B44" w14:textId="77777777" w:rsidR="00000000" w:rsidRDefault="00EF12FC">
      <w:pPr>
        <w:pStyle w:val="DefaultParagraphFont"/>
        <w:widowControl w:val="0"/>
        <w:autoSpaceDE w:val="0"/>
        <w:autoSpaceDN w:val="0"/>
        <w:adjustRightInd w:val="0"/>
        <w:spacing w:after="0" w:line="196" w:lineRule="exact"/>
        <w:rPr>
          <w:rFonts w:ascii="Calibri" w:hAnsi="Calibri" w:cs="Calibri"/>
          <w:sz w:val="24"/>
          <w:szCs w:val="24"/>
        </w:rPr>
      </w:pPr>
    </w:p>
    <w:p w14:paraId="753C3DB3" w14:textId="77777777" w:rsidR="00000000" w:rsidRDefault="00EF12FC">
      <w:pPr>
        <w:pStyle w:val="DefaultParagraphFont"/>
        <w:widowControl w:val="0"/>
        <w:numPr>
          <w:ilvl w:val="1"/>
          <w:numId w:val="2"/>
        </w:numPr>
        <w:overflowPunct w:val="0"/>
        <w:autoSpaceDE w:val="0"/>
        <w:autoSpaceDN w:val="0"/>
        <w:adjustRightInd w:val="0"/>
        <w:spacing w:after="0" w:line="209" w:lineRule="auto"/>
        <w:ind w:right="299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Ca</w:t>
      </w:r>
      <w:r>
        <w:rPr>
          <w:rFonts w:ascii="Calibri" w:hAnsi="Calibri" w:cs="Calibri"/>
          <w:sz w:val="32"/>
          <w:szCs w:val="32"/>
          <w:vertAlign w:val="superscript"/>
        </w:rPr>
        <w:t>2+</w:t>
      </w:r>
      <w:r>
        <w:rPr>
          <w:rFonts w:ascii="Calibri" w:hAnsi="Calibri" w:cs="Calibri"/>
          <w:sz w:val="24"/>
          <w:szCs w:val="24"/>
        </w:rPr>
        <w:t xml:space="preserve"> ions bind with troponin, causing it to change shape which exposes the myosin binding site.</w:t>
      </w:r>
    </w:p>
    <w:p w14:paraId="2317FF9A" w14:textId="77777777" w:rsidR="00000000" w:rsidRDefault="00EF12FC">
      <w:pPr>
        <w:pStyle w:val="DefaultParagraphFont"/>
        <w:widowControl w:val="0"/>
        <w:autoSpaceDE w:val="0"/>
        <w:autoSpaceDN w:val="0"/>
        <w:adjustRightInd w:val="0"/>
        <w:spacing w:after="0" w:line="245" w:lineRule="exact"/>
        <w:rPr>
          <w:rFonts w:ascii="Calibri" w:hAnsi="Calibri" w:cs="Calibri"/>
          <w:sz w:val="24"/>
          <w:szCs w:val="24"/>
        </w:rPr>
      </w:pPr>
    </w:p>
    <w:p w14:paraId="6AB58F49" w14:textId="77777777" w:rsidR="00000000" w:rsidRDefault="00EF12FC">
      <w:pPr>
        <w:pStyle w:val="DefaultParagraphFont"/>
        <w:widowControl w:val="0"/>
        <w:numPr>
          <w:ilvl w:val="1"/>
          <w:numId w:val="2"/>
        </w:numPr>
        <w:overflowPunct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A cross-bridge is formed between actin and myosin.</w:t>
      </w:r>
    </w:p>
    <w:p w14:paraId="5246C347" w14:textId="77777777" w:rsidR="00000000" w:rsidRDefault="00EF12FC">
      <w:pPr>
        <w:pStyle w:val="DefaultParagraphFont"/>
        <w:widowControl w:val="0"/>
        <w:autoSpaceDE w:val="0"/>
        <w:autoSpaceDN w:val="0"/>
        <w:adjustRightInd w:val="0"/>
        <w:spacing w:after="0" w:line="244" w:lineRule="exact"/>
        <w:rPr>
          <w:rFonts w:ascii="Calibri" w:hAnsi="Calibri" w:cs="Calibri"/>
          <w:sz w:val="24"/>
          <w:szCs w:val="24"/>
        </w:rPr>
      </w:pPr>
    </w:p>
    <w:p w14:paraId="7FBE59E0" w14:textId="6191E384" w:rsidR="00000000" w:rsidRDefault="00EF12FC">
      <w:pPr>
        <w:pStyle w:val="DefaultParagraphFont"/>
        <w:widowControl w:val="0"/>
        <w:numPr>
          <w:ilvl w:val="1"/>
          <w:numId w:val="2"/>
        </w:numPr>
        <w:overflowPunct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P</w:t>
      </w:r>
      <w:r>
        <w:rPr>
          <w:rFonts w:ascii="Calibri" w:hAnsi="Calibri" w:cs="Calibri"/>
          <w:sz w:val="16"/>
          <w:szCs w:val="16"/>
        </w:rPr>
        <w:t>i</w:t>
      </w:r>
      <w:r>
        <w:rPr>
          <w:rFonts w:ascii="Calibri" w:hAnsi="Calibri" w:cs="Calibri"/>
          <w:sz w:val="24"/>
          <w:szCs w:val="24"/>
        </w:rPr>
        <w:t xml:space="preserve"> is released and the myosin head is bound to actin.</w:t>
      </w:r>
    </w:p>
    <w:p w14:paraId="34D21E0A" w14:textId="77777777" w:rsidR="0060559C" w:rsidRDefault="0060559C" w:rsidP="0060559C">
      <w:pPr>
        <w:pStyle w:val="DefaultParagraphFont"/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</w:p>
    <w:p w14:paraId="448AD378" w14:textId="77777777" w:rsidR="00000000" w:rsidRDefault="00EF12FC">
      <w:pPr>
        <w:pStyle w:val="DefaultParagraphFont"/>
        <w:widowControl w:val="0"/>
        <w:autoSpaceDE w:val="0"/>
        <w:autoSpaceDN w:val="0"/>
        <w:adjustRightInd w:val="0"/>
        <w:spacing w:after="0" w:line="242" w:lineRule="exact"/>
        <w:rPr>
          <w:rFonts w:ascii="Calibri" w:hAnsi="Calibri" w:cs="Calibri"/>
          <w:sz w:val="24"/>
          <w:szCs w:val="24"/>
        </w:rPr>
      </w:pPr>
    </w:p>
    <w:p w14:paraId="1CDF8E6B" w14:textId="77777777" w:rsidR="00000000" w:rsidRDefault="00EF12FC">
      <w:pPr>
        <w:pStyle w:val="DefaultParagraphFont"/>
        <w:widowControl w:val="0"/>
        <w:numPr>
          <w:ilvl w:val="0"/>
          <w:numId w:val="2"/>
        </w:numPr>
        <w:overflowPunct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Energy in the head of the myosin myofilament</w:t>
      </w:r>
    </w:p>
    <w:p w14:paraId="476760F5" w14:textId="77777777" w:rsidR="00000000" w:rsidRDefault="00EF12FC">
      <w:pPr>
        <w:pStyle w:val="DefaultParagraphFont"/>
        <w:widowControl w:val="0"/>
        <w:autoSpaceDE w:val="0"/>
        <w:autoSpaceDN w:val="0"/>
        <w:adjustRightInd w:val="0"/>
        <w:spacing w:after="0" w:line="244" w:lineRule="exact"/>
        <w:rPr>
          <w:rFonts w:ascii="Calibri" w:hAnsi="Calibri" w:cs="Calibri"/>
          <w:sz w:val="24"/>
          <w:szCs w:val="24"/>
        </w:rPr>
      </w:pPr>
    </w:p>
    <w:p w14:paraId="63FF78C9" w14:textId="77777777" w:rsidR="00000000" w:rsidRDefault="00EF12FC">
      <w:pPr>
        <w:pStyle w:val="DefaultParagraphFont"/>
        <w:widowControl w:val="0"/>
        <w:numPr>
          <w:ilvl w:val="1"/>
          <w:numId w:val="2"/>
        </w:numPr>
        <w:overflowPunct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moves the head, which</w:t>
      </w:r>
    </w:p>
    <w:p w14:paraId="5AC9926E" w14:textId="77777777" w:rsidR="00000000" w:rsidRDefault="00EF12FC">
      <w:pPr>
        <w:pStyle w:val="DefaultParagraphFont"/>
        <w:widowControl w:val="0"/>
        <w:autoSpaceDE w:val="0"/>
        <w:autoSpaceDN w:val="0"/>
        <w:adjustRightInd w:val="0"/>
        <w:spacing w:after="0" w:line="244" w:lineRule="exact"/>
        <w:rPr>
          <w:rFonts w:ascii="Calibri" w:hAnsi="Calibri" w:cs="Calibri"/>
          <w:sz w:val="24"/>
          <w:szCs w:val="24"/>
        </w:rPr>
      </w:pPr>
    </w:p>
    <w:p w14:paraId="020376E2" w14:textId="77777777" w:rsidR="00000000" w:rsidRDefault="00EF12FC">
      <w:pPr>
        <w:pStyle w:val="DefaultParagraphFont"/>
        <w:widowControl w:val="0"/>
        <w:numPr>
          <w:ilvl w:val="1"/>
          <w:numId w:val="2"/>
        </w:numPr>
        <w:overflowPunct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slides the actin past.</w:t>
      </w:r>
    </w:p>
    <w:p w14:paraId="59F46550" w14:textId="77777777" w:rsidR="00000000" w:rsidRDefault="00EF12FC">
      <w:pPr>
        <w:pStyle w:val="DefaultParagraphFont"/>
        <w:widowControl w:val="0"/>
        <w:autoSpaceDE w:val="0"/>
        <w:autoSpaceDN w:val="0"/>
        <w:adjustRightInd w:val="0"/>
        <w:spacing w:after="0" w:line="244" w:lineRule="exact"/>
        <w:rPr>
          <w:rFonts w:ascii="Calibri" w:hAnsi="Calibri" w:cs="Calibri"/>
          <w:sz w:val="24"/>
          <w:szCs w:val="24"/>
        </w:rPr>
      </w:pPr>
    </w:p>
    <w:p w14:paraId="0FDF8429" w14:textId="1EB1FD22" w:rsidR="00000000" w:rsidRDefault="00EF12FC">
      <w:pPr>
        <w:pStyle w:val="DefaultParagraphFont"/>
        <w:widowControl w:val="0"/>
        <w:numPr>
          <w:ilvl w:val="1"/>
          <w:numId w:val="2"/>
        </w:numPr>
        <w:overflowPunct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ADP is released.</w:t>
      </w:r>
    </w:p>
    <w:p w14:paraId="2D48B248" w14:textId="77777777" w:rsidR="0060559C" w:rsidRDefault="0060559C" w:rsidP="0060559C">
      <w:pPr>
        <w:pStyle w:val="DefaultParagraphFont"/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</w:p>
    <w:p w14:paraId="0CDDD810" w14:textId="77777777" w:rsidR="00000000" w:rsidRDefault="00EF12FC">
      <w:pPr>
        <w:pStyle w:val="DefaultParagraphFont"/>
        <w:widowControl w:val="0"/>
        <w:autoSpaceDE w:val="0"/>
        <w:autoSpaceDN w:val="0"/>
        <w:adjustRightInd w:val="0"/>
        <w:spacing w:after="0" w:line="242" w:lineRule="exact"/>
        <w:rPr>
          <w:rFonts w:ascii="Calibri" w:hAnsi="Calibri" w:cs="Calibri"/>
          <w:sz w:val="24"/>
          <w:szCs w:val="24"/>
        </w:rPr>
      </w:pPr>
    </w:p>
    <w:p w14:paraId="35B69602" w14:textId="77777777" w:rsidR="00000000" w:rsidRDefault="00EF12FC">
      <w:pPr>
        <w:pStyle w:val="DefaultParagraphFont"/>
        <w:widowControl w:val="0"/>
        <w:numPr>
          <w:ilvl w:val="0"/>
          <w:numId w:val="2"/>
        </w:numPr>
        <w:overflowPunct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The myosin heads</w:t>
      </w:r>
    </w:p>
    <w:p w14:paraId="38A5AD68" w14:textId="77777777" w:rsidR="00000000" w:rsidRDefault="00EF12FC">
      <w:pPr>
        <w:pStyle w:val="DefaultParagraphFont"/>
        <w:widowControl w:val="0"/>
        <w:autoSpaceDE w:val="0"/>
        <w:autoSpaceDN w:val="0"/>
        <w:adjustRightInd w:val="0"/>
        <w:spacing w:after="0" w:line="244" w:lineRule="exact"/>
        <w:rPr>
          <w:rFonts w:ascii="Calibri" w:hAnsi="Calibri" w:cs="Calibri"/>
          <w:sz w:val="24"/>
          <w:szCs w:val="24"/>
        </w:rPr>
      </w:pPr>
    </w:p>
    <w:p w14:paraId="46FA5116" w14:textId="77777777" w:rsidR="00000000" w:rsidRDefault="00EF12FC">
      <w:pPr>
        <w:pStyle w:val="DefaultParagraphFont"/>
        <w:widowControl w:val="0"/>
        <w:numPr>
          <w:ilvl w:val="1"/>
          <w:numId w:val="2"/>
        </w:numPr>
        <w:overflowPunct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disconnect from the </w:t>
      </w:r>
      <w:r w:rsidRPr="0060559C">
        <w:rPr>
          <w:rFonts w:ascii="Calibri" w:hAnsi="Calibri" w:cs="Calibri"/>
          <w:noProof/>
          <w:sz w:val="24"/>
          <w:szCs w:val="24"/>
        </w:rPr>
        <w:t>actin</w:t>
      </w:r>
      <w:r>
        <w:rPr>
          <w:rFonts w:ascii="Calibri" w:hAnsi="Calibri" w:cs="Calibri"/>
          <w:sz w:val="24"/>
          <w:szCs w:val="24"/>
        </w:rPr>
        <w:t xml:space="preserve"> to</w:t>
      </w:r>
    </w:p>
    <w:p w14:paraId="0C059ED3" w14:textId="77777777" w:rsidR="00000000" w:rsidRDefault="00EF12FC">
      <w:pPr>
        <w:pStyle w:val="DefaultParagraphFont"/>
        <w:widowControl w:val="0"/>
        <w:autoSpaceDE w:val="0"/>
        <w:autoSpaceDN w:val="0"/>
        <w:adjustRightInd w:val="0"/>
        <w:spacing w:after="0" w:line="245" w:lineRule="exact"/>
        <w:rPr>
          <w:rFonts w:ascii="Calibri" w:hAnsi="Calibri" w:cs="Calibri"/>
          <w:sz w:val="24"/>
          <w:szCs w:val="24"/>
        </w:rPr>
      </w:pPr>
    </w:p>
    <w:p w14:paraId="4EAAB25C" w14:textId="7A3CFB0B" w:rsidR="00000000" w:rsidRDefault="00EF12FC">
      <w:pPr>
        <w:pStyle w:val="DefaultParagraphFont"/>
        <w:widowControl w:val="0"/>
        <w:numPr>
          <w:ilvl w:val="1"/>
          <w:numId w:val="2"/>
        </w:numPr>
        <w:overflowPunct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grab more ATP.</w:t>
      </w:r>
    </w:p>
    <w:p w14:paraId="1077BCDA" w14:textId="58953B83" w:rsidR="0060559C" w:rsidRDefault="0060559C" w:rsidP="0060559C">
      <w:pPr>
        <w:pStyle w:val="DefaultParagraphFont"/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</w:p>
    <w:p w14:paraId="0589459F" w14:textId="77777777" w:rsidR="00000000" w:rsidRDefault="00EF12FC">
      <w:pPr>
        <w:pStyle w:val="DefaultParagraphFont"/>
        <w:widowControl w:val="0"/>
        <w:autoSpaceDE w:val="0"/>
        <w:autoSpaceDN w:val="0"/>
        <w:adjustRightInd w:val="0"/>
        <w:spacing w:after="0" w:line="242" w:lineRule="exact"/>
        <w:rPr>
          <w:rFonts w:ascii="Calibri" w:hAnsi="Calibri" w:cs="Calibri"/>
          <w:sz w:val="24"/>
          <w:szCs w:val="24"/>
        </w:rPr>
      </w:pPr>
    </w:p>
    <w:p w14:paraId="7E40A233" w14:textId="77777777" w:rsidR="00000000" w:rsidRDefault="00EF12FC">
      <w:pPr>
        <w:pStyle w:val="DefaultParagraphFont"/>
        <w:widowControl w:val="0"/>
        <w:numPr>
          <w:ilvl w:val="0"/>
          <w:numId w:val="2"/>
        </w:numPr>
        <w:overflowPunct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The ATP is then broken down</w:t>
      </w:r>
    </w:p>
    <w:p w14:paraId="109B7CA3" w14:textId="77777777" w:rsidR="00000000" w:rsidRDefault="00EF12FC">
      <w:pPr>
        <w:pStyle w:val="DefaultParagraphFont"/>
        <w:widowControl w:val="0"/>
        <w:autoSpaceDE w:val="0"/>
        <w:autoSpaceDN w:val="0"/>
        <w:adjustRightInd w:val="0"/>
        <w:spacing w:after="0" w:line="244" w:lineRule="exact"/>
        <w:rPr>
          <w:rFonts w:ascii="Calibri" w:hAnsi="Calibri" w:cs="Calibri"/>
          <w:sz w:val="24"/>
          <w:szCs w:val="24"/>
        </w:rPr>
      </w:pPr>
    </w:p>
    <w:p w14:paraId="3809214D" w14:textId="77777777" w:rsidR="00000000" w:rsidRDefault="00EF12FC">
      <w:pPr>
        <w:pStyle w:val="DefaultParagraphFont"/>
        <w:widowControl w:val="0"/>
        <w:numPr>
          <w:ilvl w:val="1"/>
          <w:numId w:val="2"/>
        </w:numPr>
        <w:overflowPunct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into ADP and P</w:t>
      </w:r>
      <w:r>
        <w:rPr>
          <w:rFonts w:ascii="Calibri" w:hAnsi="Calibri" w:cs="Calibri"/>
          <w:sz w:val="16"/>
          <w:szCs w:val="16"/>
        </w:rPr>
        <w:t>i</w:t>
      </w:r>
    </w:p>
    <w:p w14:paraId="514F67A1" w14:textId="77777777" w:rsidR="00000000" w:rsidRDefault="00EF12FC">
      <w:pPr>
        <w:pStyle w:val="DefaultParagraphFont"/>
        <w:widowControl w:val="0"/>
        <w:autoSpaceDE w:val="0"/>
        <w:autoSpaceDN w:val="0"/>
        <w:adjustRightInd w:val="0"/>
        <w:spacing w:after="0" w:line="244" w:lineRule="exact"/>
        <w:rPr>
          <w:rFonts w:ascii="Calibri" w:hAnsi="Calibri" w:cs="Calibri"/>
          <w:sz w:val="24"/>
          <w:szCs w:val="24"/>
        </w:rPr>
      </w:pPr>
    </w:p>
    <w:p w14:paraId="6E477177" w14:textId="77777777" w:rsidR="00EF12FC" w:rsidRDefault="00EF12FC">
      <w:pPr>
        <w:pStyle w:val="DefaultParagraphFont"/>
        <w:widowControl w:val="0"/>
        <w:numPr>
          <w:ilvl w:val="1"/>
          <w:numId w:val="2"/>
        </w:numPr>
        <w:overflowPunct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The energy released is stored in the myosin head.</w:t>
      </w:r>
    </w:p>
    <w:sectPr w:rsidR="00EF12FC">
      <w:pgSz w:w="11900" w:h="16841"/>
      <w:pgMar w:top="1435" w:right="1440" w:bottom="1440" w:left="1440" w:header="720" w:footer="720" w:gutter="0"/>
      <w:cols w:space="720" w:equalWidth="0">
        <w:col w:w="9019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119987" w14:textId="77777777" w:rsidR="00EF12FC" w:rsidRDefault="00EF12FC" w:rsidP="0060559C">
      <w:pPr>
        <w:spacing w:after="0" w:line="240" w:lineRule="auto"/>
      </w:pPr>
      <w:r>
        <w:separator/>
      </w:r>
    </w:p>
  </w:endnote>
  <w:endnote w:type="continuationSeparator" w:id="0">
    <w:p w14:paraId="3F4B6156" w14:textId="77777777" w:rsidR="00EF12FC" w:rsidRDefault="00EF12FC" w:rsidP="006055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F031A9" w14:textId="77777777" w:rsidR="00EF12FC" w:rsidRDefault="00EF12FC" w:rsidP="0060559C">
      <w:pPr>
        <w:spacing w:after="0" w:line="240" w:lineRule="auto"/>
      </w:pPr>
      <w:r>
        <w:separator/>
      </w:r>
    </w:p>
  </w:footnote>
  <w:footnote w:type="continuationSeparator" w:id="0">
    <w:p w14:paraId="6EFCF5B4" w14:textId="77777777" w:rsidR="00EF12FC" w:rsidRDefault="00EF12FC" w:rsidP="0060559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Borders>
        <w:bottom w:val="single" w:sz="18" w:space="0" w:color="808080"/>
        <w:insideV w:val="single" w:sz="18" w:space="0" w:color="8080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201"/>
      <w:gridCol w:w="1590"/>
    </w:tblGrid>
    <w:tr w:rsidR="0060559C" w14:paraId="756C7176" w14:textId="77777777">
      <w:trPr>
        <w:trHeight w:val="288"/>
      </w:trPr>
      <w:tc>
        <w:tcPr>
          <w:tcW w:w="7765" w:type="dxa"/>
        </w:tcPr>
        <w:p w14:paraId="58B0F2BF" w14:textId="08E4689C" w:rsidR="0060559C" w:rsidRDefault="0060559C" w:rsidP="00807EA5">
          <w:pPr>
            <w:pStyle w:val="Header"/>
            <w:jc w:val="right"/>
            <w:rPr>
              <w:rFonts w:ascii="Cambria" w:hAnsi="Cambria"/>
              <w:sz w:val="36"/>
              <w:szCs w:val="36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0" allowOverlap="1" wp14:anchorId="623912D6" wp14:editId="48769950">
                    <wp:simplePos x="0" y="0"/>
                    <wp:positionH relativeFrom="page">
                      <wp:posOffset>6941185</wp:posOffset>
                    </wp:positionH>
                    <wp:positionV relativeFrom="page">
                      <wp:posOffset>6960870</wp:posOffset>
                    </wp:positionV>
                    <wp:extent cx="647700" cy="2183130"/>
                    <wp:effectExtent l="0" t="0" r="0" b="0"/>
                    <wp:wrapNone/>
                    <wp:docPr id="2" name="Rectangle 3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647700" cy="218313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6E5BE8D" w14:textId="77777777" w:rsidR="0060559C" w:rsidRPr="00811675" w:rsidRDefault="0060559C">
                                <w:pPr>
                                  <w:pStyle w:val="Footer"/>
                                  <w:rPr>
                                    <w:rFonts w:ascii="Cambria" w:hAnsi="Cambria"/>
                                    <w:sz w:val="44"/>
                                    <w:szCs w:val="44"/>
                                  </w:rPr>
                                </w:pPr>
                                <w:r w:rsidRPr="00811675">
                                  <w:rPr>
                                    <w:rFonts w:ascii="Cambria" w:hAnsi="Cambria"/>
                                  </w:rPr>
                                  <w:t>Page</w:t>
                                </w:r>
                                <w:r>
                                  <w:fldChar w:fldCharType="begin"/>
                                </w:r>
                                <w:r>
                                  <w:instrText xml:space="preserve"> PAGE    \* MERGEFORMAT </w:instrText>
                                </w:r>
                                <w:r>
                                  <w:fldChar w:fldCharType="separate"/>
                                </w:r>
                                <w:r w:rsidRPr="00140C95">
                                  <w:rPr>
                                    <w:rFonts w:ascii="Cambria" w:hAnsi="Cambria"/>
                                    <w:noProof/>
                                    <w:sz w:val="44"/>
                                    <w:szCs w:val="44"/>
                                  </w:rPr>
                                  <w:t>1</w:t>
                                </w:r>
                                <w: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vert270" wrap="square" lIns="91440" tIns="45720" rIns="91440" bIns="45720" anchor="ctr" anchorCtr="0" upright="1"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rect w14:anchorId="623912D6" id="Rectangle 3" o:spid="_x0000_s1026" style="position:absolute;left:0;text-align:left;margin-left:546.55pt;margin-top:548.1pt;width:51pt;height:171.9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" o:allowincell="f" filled="f" stroked="f">
                    <v:textbox style="layout-flow:vertical;mso-layout-flow-alt:bottom-to-top;mso-fit-shape-to-text:t">
                      <w:txbxContent>
                        <w:p w14:paraId="16E5BE8D" w14:textId="77777777" w:rsidR="0060559C" w:rsidRPr="00811675" w:rsidRDefault="0060559C">
                          <w:pPr>
                            <w:pStyle w:val="Footer"/>
                            <w:rPr>
                              <w:rFonts w:ascii="Cambria" w:hAnsi="Cambria"/>
                              <w:sz w:val="44"/>
                              <w:szCs w:val="44"/>
                            </w:rPr>
                          </w:pPr>
                          <w:r w:rsidRPr="00811675">
                            <w:rPr>
                              <w:rFonts w:ascii="Cambria" w:hAnsi="Cambria"/>
                            </w:rPr>
                            <w:t>Page</w:t>
                          </w:r>
                          <w:r>
                            <w:fldChar w:fldCharType="begin"/>
                          </w:r>
                          <w:r>
                            <w:instrText xml:space="preserve"> PAGE    \* MERGEFORMAT </w:instrText>
                          </w:r>
                          <w:r>
                            <w:fldChar w:fldCharType="separate"/>
                          </w:r>
                          <w:r w:rsidRPr="00140C95">
                            <w:rPr>
                              <w:rFonts w:ascii="Cambria" w:hAnsi="Cambria"/>
                              <w:noProof/>
                              <w:sz w:val="44"/>
                              <w:szCs w:val="44"/>
                            </w:rP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v:textbox>
                    <w10:wrap anchorx="page" anchory="page"/>
                  </v:rect>
                </w:pict>
              </mc:Fallback>
            </mc:AlternateContent>
          </w:r>
          <w:r>
            <w:rPr>
              <w:rFonts w:ascii="Cambria" w:hAnsi="Cambria"/>
              <w:sz w:val="36"/>
              <w:szCs w:val="36"/>
            </w:rPr>
            <w:t>IB Biology HL</w:t>
          </w:r>
        </w:p>
      </w:tc>
      <w:tc>
        <w:tcPr>
          <w:tcW w:w="1105" w:type="dxa"/>
        </w:tcPr>
        <w:p w14:paraId="175D6806" w14:textId="77777777" w:rsidR="0060559C" w:rsidRDefault="0060559C">
          <w:pPr>
            <w:pStyle w:val="Header"/>
            <w:rPr>
              <w:rFonts w:ascii="Cambria" w:hAnsi="Cambria"/>
              <w:b/>
              <w:bCs/>
              <w:color w:val="4F81BD"/>
              <w:sz w:val="36"/>
              <w:szCs w:val="36"/>
            </w:rPr>
          </w:pPr>
          <w:r>
            <w:rPr>
              <w:rFonts w:ascii="Cambria" w:hAnsi="Cambria"/>
              <w:b/>
              <w:bCs/>
              <w:color w:val="4F81BD"/>
              <w:sz w:val="36"/>
              <w:szCs w:val="36"/>
            </w:rPr>
            <w:t>Activity</w:t>
          </w:r>
        </w:p>
      </w:tc>
    </w:tr>
  </w:tbl>
  <w:p w14:paraId="1E8C7EB2" w14:textId="77777777" w:rsidR="0060559C" w:rsidRDefault="0060559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29"/>
    <w:multiLevelType w:val="hybridMultilevel"/>
    <w:tmpl w:val="000018BE"/>
    <w:lvl w:ilvl="0" w:tplc="0000678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4823"/>
    <w:multiLevelType w:val="hybridMultilevel"/>
    <w:tmpl w:val="00004AE1"/>
    <w:lvl w:ilvl="0" w:tplc="00003D6C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0002CD6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hideSpellingErrors/>
  <w:hideGrammaticalErrors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S0sDA3NzcwMDY0MTJW0lEKTi0uzszPAykwrAUA0W3kCiwAAAA="/>
  </w:docVars>
  <w:rsids>
    <w:rsidRoot w:val="0060559C"/>
    <w:rsid w:val="0060559C"/>
    <w:rsid w:val="00EF12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F87649F"/>
  <w14:defaultImageDpi w14:val="96"/>
  <w15:docId w15:val="{248524B7-8363-46FF-A602-B811A44792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0559C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60559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0559C"/>
  </w:style>
  <w:style w:type="paragraph" w:styleId="Footer">
    <w:name w:val="footer"/>
    <w:basedOn w:val="Normal"/>
    <w:link w:val="FooterChar"/>
    <w:uiPriority w:val="99"/>
    <w:unhideWhenUsed/>
    <w:rsid w:val="0060559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055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27</Words>
  <Characters>129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ia Mcknight</dc:creator>
  <cp:keywords/>
  <dc:description/>
  <cp:lastModifiedBy>Victoria Mcknight</cp:lastModifiedBy>
  <cp:revision>2</cp:revision>
  <dcterms:created xsi:type="dcterms:W3CDTF">2018-04-26T04:14:00Z</dcterms:created>
  <dcterms:modified xsi:type="dcterms:W3CDTF">2018-04-26T04:14:00Z</dcterms:modified>
</cp:coreProperties>
</file>